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2016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ZA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083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25, hv243b, hv243e, hv246, sh121g, sh121h, sh121i, sh121j, sh124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0% (1/yes)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4.5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6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2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9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2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4.8% (1/yes)</w:t>
            </w:r>
          </w:p>
        </w:tc>
      </w:tr>
      <w:tr>
        <w:trPr>
          <w:trHeight w:val="124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5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1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81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7</w:t>
            </w:r>
          </w:p>
        </w:tc>
      </w:tr>
      <w:tr>
        <w:trPr>
          <w:trHeight w:val="569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1 (9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9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 (9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32 (9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4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1 (9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 (6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9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 (8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 (9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 (9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32 (9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 (8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3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5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2 (5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7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 (5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5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 (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9 (5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 (25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1 (10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5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8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0 (8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8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7 (8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 (1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4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South Africa 2016</dc:title>
  <dc:creator/>
  <cp:keywords/>
  <dcterms:created xsi:type="dcterms:W3CDTF">2024-06-10T13:15:56Z</dcterms:created>
  <dcterms:modified xsi:type="dcterms:W3CDTF">2024-06-10T1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